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30" w:type="dxa"/>
        <w:tblLayout w:type="fixed"/>
        <w:tblLook w:val="0000" w:firstRow="0" w:lastRow="0" w:firstColumn="0" w:lastColumn="0" w:noHBand="0" w:noVBand="0"/>
      </w:tblPr>
      <w:tblGrid>
        <w:gridCol w:w="1728"/>
        <w:gridCol w:w="1805"/>
        <w:gridCol w:w="2081"/>
        <w:gridCol w:w="1744"/>
        <w:gridCol w:w="1822"/>
      </w:tblGrid>
      <w:tr w:rsidR="00905ABA" w14:paraId="6BE93714" w14:textId="77777777" w:rsidTr="00905ABA">
        <w:trPr>
          <w:trHeight w:val="319"/>
        </w:trPr>
        <w:tc>
          <w:tcPr>
            <w:tcW w:w="1728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4B2F66E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ble2. Results of Quality assessments</w:t>
            </w:r>
          </w:p>
        </w:tc>
        <w:tc>
          <w:tcPr>
            <w:tcW w:w="174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465887D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6321F58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05ABA" w14:paraId="355F1BB0" w14:textId="77777777" w:rsidTr="00905ABA">
        <w:trPr>
          <w:trHeight w:val="319"/>
        </w:trPr>
        <w:tc>
          <w:tcPr>
            <w:tcW w:w="172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CF2D860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thor, year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3B63BA1C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lection </w:t>
            </w:r>
          </w:p>
        </w:tc>
        <w:tc>
          <w:tcPr>
            <w:tcW w:w="208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BE798EA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mparability</w:t>
            </w:r>
          </w:p>
        </w:tc>
        <w:tc>
          <w:tcPr>
            <w:tcW w:w="174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7EE2338D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utcome, or Exposure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</w:tcPr>
          <w:p w14:paraId="46E0B3D0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tal score</w:t>
            </w:r>
          </w:p>
        </w:tc>
      </w:tr>
      <w:tr w:rsidR="00905ABA" w14:paraId="363B0DD0" w14:textId="77777777" w:rsidTr="00905ABA">
        <w:trPr>
          <w:trHeight w:val="305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1CB602B6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>Agarwal et al. 2021</w:t>
            </w:r>
          </w:p>
        </w:tc>
        <w:tc>
          <w:tcPr>
            <w:tcW w:w="1805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D92B672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14:paraId="506DDAFA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21767F11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9F56546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905ABA" w14:paraId="4A27726A" w14:textId="77777777" w:rsidTr="00905ABA">
        <w:trPr>
          <w:trHeight w:val="305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128DC72C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>Hellgren et al. 2021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641E97F5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14:paraId="04B87BF5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34781356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</w:tcPr>
          <w:p w14:paraId="7D8A9FF5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:rsidR="00905ABA" w14:paraId="7E7A3A43" w14:textId="77777777" w:rsidTr="00905ABA">
        <w:trPr>
          <w:trHeight w:val="305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665D2273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>Kas et al. 2021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1DFF7CBB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14:paraId="6D60DB70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37CF38CC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</w:tcPr>
          <w:p w14:paraId="23C2AD2C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:rsidR="00905ABA" w14:paraId="2BE5BC16" w14:textId="77777777" w:rsidTr="00905ABA">
        <w:trPr>
          <w:trHeight w:val="305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321A0EE8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>Salomon et al. 2021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2CBAA9C8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14:paraId="10102CC9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5792C74D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</w:tcPr>
          <w:p w14:paraId="34F4BC3A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905ABA" w14:paraId="67EA9DB4" w14:textId="77777777" w:rsidTr="00905ABA">
        <w:trPr>
          <w:trHeight w:val="305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276D689E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>Ammar et al. 2021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2B5339F6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14:paraId="32E34D90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552353D2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</w:tcPr>
          <w:p w14:paraId="47537635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905ABA" w14:paraId="6046F41C" w14:textId="77777777" w:rsidTr="00905ABA">
        <w:trPr>
          <w:trHeight w:val="305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2EB0E30D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>Del Brutto et al. 2022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53032956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14:paraId="3B55AA40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60712334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</w:tcPr>
          <w:p w14:paraId="6F606671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905ABA" w14:paraId="41860FDF" w14:textId="77777777" w:rsidTr="00905ABA">
        <w:trPr>
          <w:trHeight w:val="305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1D0FC824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mbria"/>
                <w:color w:val="000000"/>
              </w:rPr>
            </w:pPr>
            <w:proofErr w:type="spellStart"/>
            <w:r>
              <w:rPr>
                <w:rFonts w:ascii="Cambria" w:hAnsi="Cambria" w:cs="Cambria"/>
                <w:color w:val="000000"/>
              </w:rPr>
              <w:t>Douau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et al. 2022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017DCB1F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14:paraId="51E62706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0573E4F4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</w:tcPr>
          <w:p w14:paraId="4A23266D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905ABA" w14:paraId="7D8141F5" w14:textId="77777777" w:rsidTr="00905ABA">
        <w:trPr>
          <w:trHeight w:val="305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4F1BA38B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>Ippolito et al. 2022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725DFAE9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14:paraId="1A6FC0AC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4C3F3C0F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</w:tcPr>
          <w:p w14:paraId="30EFE06B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:rsidR="00905ABA" w14:paraId="5564EA79" w14:textId="77777777" w:rsidTr="00905ABA">
        <w:trPr>
          <w:trHeight w:val="305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62CC5315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>Lersy et al. 2022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539C28DD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14:paraId="28D89721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182A9599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</w:tcPr>
          <w:p w14:paraId="34B9C26F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:rsidR="00905ABA" w14:paraId="65DE1A40" w14:textId="77777777" w:rsidTr="00905ABA">
        <w:trPr>
          <w:trHeight w:val="319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1B840F1B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="Cambria"/>
                <w:color w:val="000000"/>
              </w:rPr>
            </w:pPr>
            <w:r>
              <w:rPr>
                <w:rFonts w:ascii="Cambria" w:hAnsi="Cambria" w:cs="Cambria"/>
                <w:color w:val="000000"/>
              </w:rPr>
              <w:t>Tian et al. 2022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14:paraId="34444EE8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14:paraId="3B93FACA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744" w:type="dxa"/>
            <w:tcBorders>
              <w:top w:val="nil"/>
              <w:left w:val="nil"/>
              <w:bottom w:val="nil"/>
              <w:right w:val="nil"/>
            </w:tcBorders>
          </w:tcPr>
          <w:p w14:paraId="3708EF6D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</w:tcPr>
          <w:p w14:paraId="6CD5EC7B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905ABA" w14:paraId="59BA08C5" w14:textId="77777777" w:rsidTr="00905ABA">
        <w:trPr>
          <w:trHeight w:val="305"/>
        </w:trPr>
        <w:tc>
          <w:tcPr>
            <w:tcW w:w="1728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4A1F4ED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wcastle–Ottawa scale (NOS)</w:t>
            </w:r>
          </w:p>
        </w:tc>
        <w:tc>
          <w:tcPr>
            <w:tcW w:w="208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43746E8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4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7A83350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AC52F72" w14:textId="77777777" w:rsidR="00905ABA" w:rsidRDefault="00905AB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36CA2326" w14:textId="77777777" w:rsidR="005F74B9" w:rsidRDefault="005F74B9"/>
    <w:sectPr w:rsidR="005F74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2sbQ0MDQ3N7M0MjNT0lEKTi0uzszPAykwrAUA2Pps1SwAAAA="/>
  </w:docVars>
  <w:rsids>
    <w:rsidRoot w:val="00B30FB4"/>
    <w:rsid w:val="005F74B9"/>
    <w:rsid w:val="007D7B8E"/>
    <w:rsid w:val="00905ABA"/>
    <w:rsid w:val="00B30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4A902B-C35A-4167-BE6C-1E92CA43C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din Nabizadeh</dc:creator>
  <cp:keywords/>
  <dc:description/>
  <cp:lastModifiedBy>sanam alilou</cp:lastModifiedBy>
  <cp:revision>2</cp:revision>
  <dcterms:created xsi:type="dcterms:W3CDTF">2023-08-21T19:11:00Z</dcterms:created>
  <dcterms:modified xsi:type="dcterms:W3CDTF">2023-08-21T19:11:00Z</dcterms:modified>
</cp:coreProperties>
</file>